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22296712" w:rsidR="00B979E5" w:rsidRPr="006C3587" w:rsidRDefault="00FA0443" w:rsidP="000C4F7A">
      <w:pPr>
        <w:jc w:val="both"/>
        <w:rPr>
          <w:b/>
          <w:bCs/>
        </w:rPr>
      </w:pPr>
      <w:r w:rsidRPr="006C3587">
        <w:rPr>
          <w:b/>
          <w:bCs/>
        </w:rPr>
        <w:t>Anleitung zum Zusammenführen von Bildern auf einem iOS Gerät</w:t>
      </w:r>
      <w:r w:rsidR="004513DB">
        <w:rPr>
          <w:b/>
          <w:bCs/>
        </w:rPr>
        <w:tab/>
      </w:r>
      <w:r w:rsidR="004513DB">
        <w:rPr>
          <w:b/>
          <w:bCs/>
        </w:rPr>
        <w:tab/>
      </w:r>
      <w:r w:rsidR="004513DB">
        <w:rPr>
          <w:b/>
          <w:bCs/>
        </w:rPr>
        <w:tab/>
        <w:t>(Version 1.0</w:t>
      </w:r>
      <w:r w:rsidR="004513DB">
        <w:rPr>
          <w:b/>
          <w:bCs/>
        </w:rPr>
        <w:tab/>
        <w:t>29.04.2020)</w:t>
      </w:r>
    </w:p>
    <w:p w14:paraId="20499CA3" w14:textId="0EBF3F6F" w:rsidR="00FA0443" w:rsidRDefault="00FA0443" w:rsidP="000C4F7A">
      <w:pPr>
        <w:jc w:val="both"/>
      </w:pPr>
      <w:r>
        <w:t>Diese Anleitung ist für die iOS 13 geschrieben.</w:t>
      </w:r>
    </w:p>
    <w:p w14:paraId="1BA33F37" w14:textId="6855F9B2" w:rsidR="00FA0443" w:rsidRDefault="00FA0443" w:rsidP="000C4F7A">
      <w:pPr>
        <w:jc w:val="both"/>
      </w:pPr>
      <w:r>
        <w:t>Ausgangssituation: Sie haben Fotos von Ihrer Bearbeitung gemacht und wollen diese in einer einzigen PDF-Datei abgeben. Ihre Fotos könnten z.B. so aussehen</w:t>
      </w:r>
      <w:r w:rsidR="00C741FE">
        <w:t>:</w:t>
      </w:r>
    </w:p>
    <w:p w14:paraId="3830B5D0" w14:textId="48CFE423" w:rsidR="00FA0443" w:rsidRDefault="00FA0443" w:rsidP="000C4F7A">
      <w:pPr>
        <w:jc w:val="center"/>
      </w:pPr>
      <w:r>
        <w:rPr>
          <w:noProof/>
        </w:rPr>
        <w:drawing>
          <wp:inline distT="0" distB="0" distL="0" distR="0" wp14:anchorId="393A9E8B" wp14:editId="08DF99EA">
            <wp:extent cx="2139950" cy="3529330"/>
            <wp:effectExtent l="0" t="0" r="0" b="0"/>
            <wp:docPr id="4" name="Grafik 4" descr="Keine Schuldhaft mehr, oder, Sechs TÃ¶chter-unberufen Posse m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ine Schuldhaft mehr, oder, Sechs TÃ¶chter-unberufen Posse mit ..."/>
                    <pic:cNvPicPr>
                      <a:picLocks noChangeAspect="1" noChangeArrowheads="1"/>
                    </pic:cNvPicPr>
                  </pic:nvPicPr>
                  <pic:blipFill rotWithShape="1">
                    <a:blip r:embed="rId4">
                      <a:extLst>
                        <a:ext uri="{28A0092B-C50C-407E-A947-70E740481C1C}">
                          <a14:useLocalDpi xmlns:a14="http://schemas.microsoft.com/office/drawing/2010/main" val="0"/>
                        </a:ext>
                      </a:extLst>
                    </a:blip>
                    <a:srcRect r="50461"/>
                    <a:stretch/>
                  </pic:blipFill>
                  <pic:spPr bwMode="auto">
                    <a:xfrm>
                      <a:off x="0" y="0"/>
                      <a:ext cx="2140086" cy="3529555"/>
                    </a:xfrm>
                    <a:prstGeom prst="rect">
                      <a:avLst/>
                    </a:prstGeom>
                    <a:noFill/>
                    <a:ln>
                      <a:noFill/>
                    </a:ln>
                    <a:extLst>
                      <a:ext uri="{53640926-AAD7-44D8-BBD7-CCE9431645EC}">
                        <a14:shadowObscured xmlns:a14="http://schemas.microsoft.com/office/drawing/2010/main"/>
                      </a:ext>
                    </a:extLst>
                  </pic:spPr>
                </pic:pic>
              </a:graphicData>
            </a:graphic>
          </wp:inline>
        </w:drawing>
      </w:r>
      <w:r w:rsidR="000C4F7A">
        <w:tab/>
      </w:r>
      <w:r w:rsidR="000C4F7A">
        <w:tab/>
      </w:r>
      <w:r>
        <w:rPr>
          <w:noProof/>
        </w:rPr>
        <w:drawing>
          <wp:inline distT="0" distB="0" distL="0" distR="0" wp14:anchorId="77AB2300" wp14:editId="6C2845DE">
            <wp:extent cx="2001975" cy="3529330"/>
            <wp:effectExtent l="0" t="0" r="0" b="0"/>
            <wp:docPr id="3" name="Grafik 3" descr="Keine Schuldhaft mehr, oder, Sechs TÃ¶chter-unberufen Posse m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ine Schuldhaft mehr, oder, Sechs TÃ¶chter-unberufen Posse mit ..."/>
                    <pic:cNvPicPr>
                      <a:picLocks noChangeAspect="1" noChangeArrowheads="1"/>
                    </pic:cNvPicPr>
                  </pic:nvPicPr>
                  <pic:blipFill rotWithShape="1">
                    <a:blip r:embed="rId4">
                      <a:extLst>
                        <a:ext uri="{28A0092B-C50C-407E-A947-70E740481C1C}">
                          <a14:useLocalDpi xmlns:a14="http://schemas.microsoft.com/office/drawing/2010/main" val="0"/>
                        </a:ext>
                      </a:extLst>
                    </a:blip>
                    <a:srcRect l="53655"/>
                    <a:stretch/>
                  </pic:blipFill>
                  <pic:spPr bwMode="auto">
                    <a:xfrm>
                      <a:off x="0" y="0"/>
                      <a:ext cx="2002103" cy="3529555"/>
                    </a:xfrm>
                    <a:prstGeom prst="rect">
                      <a:avLst/>
                    </a:prstGeom>
                    <a:noFill/>
                    <a:ln>
                      <a:noFill/>
                    </a:ln>
                    <a:extLst>
                      <a:ext uri="{53640926-AAD7-44D8-BBD7-CCE9431645EC}">
                        <a14:shadowObscured xmlns:a14="http://schemas.microsoft.com/office/drawing/2010/main"/>
                      </a:ext>
                    </a:extLst>
                  </pic:spPr>
                </pic:pic>
              </a:graphicData>
            </a:graphic>
          </wp:inline>
        </w:drawing>
      </w:r>
    </w:p>
    <w:p w14:paraId="50B44B1C" w14:textId="781BE9E0" w:rsidR="00FA0443" w:rsidRDefault="00FA0443" w:rsidP="000C4F7A">
      <w:pPr>
        <w:jc w:val="both"/>
      </w:pPr>
      <w:r>
        <w:t xml:space="preserve">Diese Bilder liegen bei Ihnen unter „Fotos“ </w:t>
      </w:r>
      <w:r>
        <w:rPr>
          <w:noProof/>
        </w:rPr>
        <w:drawing>
          <wp:inline distT="0" distB="0" distL="0" distR="0" wp14:anchorId="42396682" wp14:editId="7C5A78FC">
            <wp:extent cx="360000" cy="360000"/>
            <wp:effectExtent l="0" t="0" r="2540" b="2540"/>
            <wp:docPr id="6" name="Grafik 6" descr="Apple Fotos: Schnell Filter auf viele Fotos anwen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pple Fotos: Schnell Filter auf viele Fotos anwende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r>
        <w:t>.</w:t>
      </w:r>
    </w:p>
    <w:p w14:paraId="2E822ADC" w14:textId="0E4189B5" w:rsidR="00FA0443" w:rsidRDefault="00FA0443" w:rsidP="000C4F7A">
      <w:pPr>
        <w:jc w:val="both"/>
      </w:pPr>
      <w:r>
        <w:t xml:space="preserve">Installieren Sie die Software „iScanner – Dokumenten Scanner“ </w:t>
      </w:r>
      <w:r w:rsidR="007F3A1D">
        <w:rPr>
          <w:noProof/>
        </w:rPr>
        <w:drawing>
          <wp:inline distT="0" distB="0" distL="0" distR="0" wp14:anchorId="08DEFBC2" wp14:editId="5B443F3A">
            <wp:extent cx="360000" cy="360000"/>
            <wp:effectExtent l="0" t="0" r="2540" b="2540"/>
            <wp:docPr id="8" name="Grafik 8" descr="iScanner: Dokumenten Scanner im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Scanner: Dokumenten Scanner im App Sto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r>
        <w:t xml:space="preserve">über den Apple AppStore </w:t>
      </w:r>
      <w:r>
        <w:rPr>
          <w:noProof/>
        </w:rPr>
        <w:drawing>
          <wp:inline distT="0" distB="0" distL="0" distR="0" wp14:anchorId="15E342A1" wp14:editId="5328EDBB">
            <wp:extent cx="360000" cy="360000"/>
            <wp:effectExtent l="0" t="0" r="2540" b="2540"/>
            <wp:docPr id="7" name="Grafik 7" descr="App Store (iOS) â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 Store (iOS) â Wiki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r>
        <w:t xml:space="preserve"> .</w:t>
      </w:r>
    </w:p>
    <w:p w14:paraId="6B9D715C" w14:textId="2C55BE25" w:rsidR="007F3A1D" w:rsidRDefault="007F3A1D" w:rsidP="000C4F7A">
      <w:pPr>
        <w:jc w:val="both"/>
      </w:pPr>
      <w:r>
        <w:t xml:space="preserve">Diese Software ist für Sie während der Corona Pandemie </w:t>
      </w:r>
      <w:r w:rsidR="007531A3">
        <w:t xml:space="preserve">für Schüler und Studenten </w:t>
      </w:r>
      <w:r>
        <w:t>kostenlos.</w:t>
      </w:r>
    </w:p>
    <w:p w14:paraId="706C4FA1" w14:textId="47DDA086" w:rsidR="007531A3" w:rsidRDefault="007531A3" w:rsidP="000C4F7A">
      <w:pPr>
        <w:jc w:val="both"/>
      </w:pPr>
      <w:r>
        <w:t xml:space="preserve">Aktivieren Sie die Schüler und Studentenvorteile, indem Sie die App </w:t>
      </w:r>
      <w:r>
        <w:t xml:space="preserve">„iScanner – Dokumenten Scanner“ </w:t>
      </w:r>
      <w:r>
        <w:rPr>
          <w:noProof/>
        </w:rPr>
        <w:drawing>
          <wp:inline distT="0" distB="0" distL="0" distR="0" wp14:anchorId="616E2F59" wp14:editId="5B1B5561">
            <wp:extent cx="360000" cy="360000"/>
            <wp:effectExtent l="0" t="0" r="2540" b="2540"/>
            <wp:docPr id="9" name="Grafik 9" descr="iScanner: Dokumenten Scanner im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Scanner: Dokumenten Scanner im App Sto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r>
        <w:t xml:space="preserve"> öffnen und eine eventuelle Aufforderung zur Bezahlung durch das Klicken von </w:t>
      </w:r>
      <w:r>
        <w:rPr>
          <w:noProof/>
        </w:rPr>
        <w:drawing>
          <wp:inline distT="0" distB="0" distL="0" distR="0" wp14:anchorId="289EB456" wp14:editId="283DA84F">
            <wp:extent cx="260350" cy="241300"/>
            <wp:effectExtent l="0" t="0" r="6350" b="6350"/>
            <wp:docPr id="10" name="Grafik 10" descr="Ist das X ein Virus? (Handy, Smartphone, Musik downloa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st das X ein Virus? (Handy, Smartphone, Musik downloaden)"/>
                    <pic:cNvPicPr>
                      <a:picLocks noChangeAspect="1" noChangeArrowheads="1"/>
                    </pic:cNvPicPr>
                  </pic:nvPicPr>
                  <pic:blipFill rotWithShape="1">
                    <a:blip r:embed="rId8">
                      <a:extLst>
                        <a:ext uri="{28A0092B-C50C-407E-A947-70E740481C1C}">
                          <a14:useLocalDpi xmlns:a14="http://schemas.microsoft.com/office/drawing/2010/main" val="0"/>
                        </a:ext>
                      </a:extLst>
                    </a:blip>
                    <a:srcRect l="2210" t="8611" r="86464" b="86111"/>
                    <a:stretch/>
                  </pic:blipFill>
                  <pic:spPr bwMode="auto">
                    <a:xfrm>
                      <a:off x="0" y="0"/>
                      <a:ext cx="260350" cy="2413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schließt.</w:t>
      </w:r>
      <w:r w:rsidR="000C4F7A">
        <w:t xml:space="preserve"> Anschließend klicken Sie auf „Einstellungen“ </w:t>
      </w:r>
    </w:p>
    <w:p w14:paraId="1C640754" w14:textId="4B310296" w:rsidR="006D7EEE" w:rsidRDefault="006D7EEE" w:rsidP="00120D93">
      <w:pPr>
        <w:jc w:val="center"/>
      </w:pPr>
      <w:r>
        <w:rPr>
          <w:noProof/>
        </w:rPr>
        <mc:AlternateContent>
          <mc:Choice Requires="wps">
            <w:drawing>
              <wp:anchor distT="0" distB="0" distL="114300" distR="114300" simplePos="0" relativeHeight="251659264" behindDoc="0" locked="0" layoutInCell="1" allowOverlap="1" wp14:anchorId="76640A28" wp14:editId="1E7601D6">
                <wp:simplePos x="0" y="0"/>
                <wp:positionH relativeFrom="column">
                  <wp:posOffset>2171700</wp:posOffset>
                </wp:positionH>
                <wp:positionV relativeFrom="paragraph">
                  <wp:posOffset>387350</wp:posOffset>
                </wp:positionV>
                <wp:extent cx="495300" cy="482600"/>
                <wp:effectExtent l="19050" t="19050" r="38100" b="31750"/>
                <wp:wrapNone/>
                <wp:docPr id="13" name="Rechteck 13"/>
                <wp:cNvGraphicFramePr/>
                <a:graphic xmlns:a="http://schemas.openxmlformats.org/drawingml/2006/main">
                  <a:graphicData uri="http://schemas.microsoft.com/office/word/2010/wordprocessingShape">
                    <wps:wsp>
                      <wps:cNvSpPr/>
                      <wps:spPr>
                        <a:xfrm>
                          <a:off x="0" y="0"/>
                          <a:ext cx="495300" cy="48260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15BED" id="Rechteck 13" o:spid="_x0000_s1026" style="position:absolute;margin-left:171pt;margin-top:30.5pt;width:39pt;height:3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" filled="f" strokecolor="red" strokeweight="4.5pt"/>
            </w:pict>
          </mc:Fallback>
        </mc:AlternateContent>
      </w:r>
      <w:r>
        <w:rPr>
          <w:noProof/>
        </w:rPr>
        <w:drawing>
          <wp:inline distT="0" distB="0" distL="0" distR="0" wp14:anchorId="116A8222" wp14:editId="4B0E1C19">
            <wp:extent cx="2647950" cy="164465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9">
                      <a:extLst>
                        <a:ext uri="{28A0092B-C50C-407E-A947-70E740481C1C}">
                          <a14:useLocalDpi xmlns:a14="http://schemas.microsoft.com/office/drawing/2010/main" val="0"/>
                        </a:ext>
                      </a:extLst>
                    </a:blip>
                    <a:srcRect b="9123"/>
                    <a:stretch/>
                  </pic:blipFill>
                  <pic:spPr bwMode="auto">
                    <a:xfrm>
                      <a:off x="0" y="0"/>
                      <a:ext cx="2647950"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77E10E96" w14:textId="12BFAD45" w:rsidR="00120D93" w:rsidRDefault="00120D93" w:rsidP="000C4F7A">
      <w:pPr>
        <w:jc w:val="both"/>
      </w:pPr>
      <w:r>
        <w:t>und wählen Sie „Studentenangebot“</w:t>
      </w:r>
    </w:p>
    <w:p w14:paraId="057C571B" w14:textId="4435AFB2" w:rsidR="00120D93" w:rsidRDefault="00120D93" w:rsidP="00120D93">
      <w:pPr>
        <w:jc w:val="center"/>
      </w:pPr>
      <w:r>
        <w:rPr>
          <w:noProof/>
        </w:rPr>
        <mc:AlternateContent>
          <mc:Choice Requires="wps">
            <w:drawing>
              <wp:anchor distT="0" distB="0" distL="114300" distR="114300" simplePos="0" relativeHeight="251661312" behindDoc="0" locked="0" layoutInCell="1" allowOverlap="1" wp14:anchorId="09932015" wp14:editId="45F24201">
                <wp:simplePos x="0" y="0"/>
                <wp:positionH relativeFrom="column">
                  <wp:posOffset>1873250</wp:posOffset>
                </wp:positionH>
                <wp:positionV relativeFrom="paragraph">
                  <wp:posOffset>161290</wp:posOffset>
                </wp:positionV>
                <wp:extent cx="2730500" cy="398843"/>
                <wp:effectExtent l="19050" t="19050" r="31750" b="39370"/>
                <wp:wrapNone/>
                <wp:docPr id="15" name="Rechteck 15"/>
                <wp:cNvGraphicFramePr/>
                <a:graphic xmlns:a="http://schemas.openxmlformats.org/drawingml/2006/main">
                  <a:graphicData uri="http://schemas.microsoft.com/office/word/2010/wordprocessingShape">
                    <wps:wsp>
                      <wps:cNvSpPr/>
                      <wps:spPr>
                        <a:xfrm>
                          <a:off x="0" y="0"/>
                          <a:ext cx="2730500" cy="39884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65B076" id="Rechteck 15" o:spid="_x0000_s1026" style="position:absolute;margin-left:147.5pt;margin-top:12.7pt;width:215pt;height:3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" filled="f" strokecolor="red" strokeweight="4.5pt"/>
            </w:pict>
          </mc:Fallback>
        </mc:AlternateContent>
      </w:r>
      <w:r>
        <w:rPr>
          <w:noProof/>
        </w:rPr>
        <w:drawing>
          <wp:inline distT="0" distB="0" distL="0" distR="0" wp14:anchorId="507D0B8F" wp14:editId="38D45E28">
            <wp:extent cx="3162300" cy="7239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62300" cy="723900"/>
                    </a:xfrm>
                    <a:prstGeom prst="rect">
                      <a:avLst/>
                    </a:prstGeom>
                    <a:noFill/>
                    <a:ln>
                      <a:noFill/>
                    </a:ln>
                  </pic:spPr>
                </pic:pic>
              </a:graphicData>
            </a:graphic>
          </wp:inline>
        </w:drawing>
      </w:r>
    </w:p>
    <w:p w14:paraId="3BF0D4C1" w14:textId="1544C462" w:rsidR="00D7306B" w:rsidRDefault="00D7306B" w:rsidP="00D7306B">
      <w:r>
        <w:lastRenderedPageBreak/>
        <w:t>Geben Sie anschließend den Code #STAYATHOME ein und schalten Sie das Angebot frei.</w:t>
      </w:r>
    </w:p>
    <w:p w14:paraId="5AA20678" w14:textId="4D3F124E" w:rsidR="00D7306B" w:rsidRDefault="00D7306B" w:rsidP="00D7306B">
      <w:r>
        <w:rPr>
          <w:noProof/>
        </w:rPr>
        <w:drawing>
          <wp:inline distT="0" distB="0" distL="0" distR="0" wp14:anchorId="4E4C3A64" wp14:editId="3D9924E4">
            <wp:extent cx="6642100" cy="1130300"/>
            <wp:effectExtent l="0" t="0" r="635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87240"/>
                    <a:stretch/>
                  </pic:blipFill>
                  <pic:spPr bwMode="auto">
                    <a:xfrm>
                      <a:off x="0" y="0"/>
                      <a:ext cx="6642100" cy="1130300"/>
                    </a:xfrm>
                    <a:prstGeom prst="rect">
                      <a:avLst/>
                    </a:prstGeom>
                    <a:noFill/>
                    <a:ln>
                      <a:noFill/>
                    </a:ln>
                    <a:extLst>
                      <a:ext uri="{53640926-AAD7-44D8-BBD7-CCE9431645EC}">
                        <a14:shadowObscured xmlns:a14="http://schemas.microsoft.com/office/drawing/2010/main"/>
                      </a:ext>
                    </a:extLst>
                  </pic:spPr>
                </pic:pic>
              </a:graphicData>
            </a:graphic>
          </wp:inline>
        </w:drawing>
      </w:r>
    </w:p>
    <w:p w14:paraId="2E71EE98" w14:textId="16597C27" w:rsidR="00B11BF0" w:rsidRDefault="00D7306B" w:rsidP="004513DB">
      <w:pPr>
        <w:jc w:val="both"/>
      </w:pPr>
      <w:r>
        <w:t>Unten sollte erscheinen „Gratiszugang aktiviert“.</w:t>
      </w:r>
      <w:r w:rsidR="00F36459">
        <w:t xml:space="preserve"> </w:t>
      </w:r>
      <w:r w:rsidR="001D0689">
        <w:t>Nun haben Sie den vollen Funktionsumfang der App temporär freigeschalten.</w:t>
      </w:r>
      <w:r w:rsidR="00F36459">
        <w:t xml:space="preserve"> </w:t>
      </w:r>
      <w:r w:rsidR="000E648D">
        <w:t xml:space="preserve">Gehen Sie zurück auf die Startoberfläche der App über den Button „zurück“ </w:t>
      </w:r>
    </w:p>
    <w:p w14:paraId="72EEA027" w14:textId="741462B5" w:rsidR="001D0689" w:rsidRDefault="00B11BF0" w:rsidP="00D7306B">
      <w:r>
        <w:rPr>
          <w:noProof/>
        </w:rPr>
        <mc:AlternateContent>
          <mc:Choice Requires="wps">
            <w:drawing>
              <wp:anchor distT="0" distB="0" distL="114300" distR="114300" simplePos="0" relativeHeight="251663360" behindDoc="0" locked="0" layoutInCell="1" allowOverlap="1" wp14:anchorId="44B861F2" wp14:editId="3CA57325">
                <wp:simplePos x="0" y="0"/>
                <wp:positionH relativeFrom="column">
                  <wp:posOffset>5080</wp:posOffset>
                </wp:positionH>
                <wp:positionV relativeFrom="paragraph">
                  <wp:posOffset>146050</wp:posOffset>
                </wp:positionV>
                <wp:extent cx="279400" cy="299085"/>
                <wp:effectExtent l="19050" t="19050" r="44450" b="43815"/>
                <wp:wrapNone/>
                <wp:docPr id="18" name="Rechteck 18"/>
                <wp:cNvGraphicFramePr/>
                <a:graphic xmlns:a="http://schemas.openxmlformats.org/drawingml/2006/main">
                  <a:graphicData uri="http://schemas.microsoft.com/office/word/2010/wordprocessingShape">
                    <wps:wsp>
                      <wps:cNvSpPr/>
                      <wps:spPr>
                        <a:xfrm>
                          <a:off x="0" y="0"/>
                          <a:ext cx="279400" cy="29908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28B385" id="Rechteck 18" o:spid="_x0000_s1026" style="position:absolute;margin-left:.4pt;margin-top:11.5pt;width:22pt;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" filled="f" strokecolor="red" strokeweight="4.5pt"/>
            </w:pict>
          </mc:Fallback>
        </mc:AlternateContent>
      </w:r>
      <w:r w:rsidR="000E648D">
        <w:rPr>
          <w:noProof/>
        </w:rPr>
        <w:drawing>
          <wp:inline distT="0" distB="0" distL="0" distR="0" wp14:anchorId="1B3F524C" wp14:editId="38E62A5F">
            <wp:extent cx="6642100" cy="520700"/>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94122"/>
                    <a:stretch/>
                  </pic:blipFill>
                  <pic:spPr bwMode="auto">
                    <a:xfrm>
                      <a:off x="0" y="0"/>
                      <a:ext cx="6642100" cy="520700"/>
                    </a:xfrm>
                    <a:prstGeom prst="rect">
                      <a:avLst/>
                    </a:prstGeom>
                    <a:noFill/>
                    <a:ln>
                      <a:noFill/>
                    </a:ln>
                    <a:extLst>
                      <a:ext uri="{53640926-AAD7-44D8-BBD7-CCE9431645EC}">
                        <a14:shadowObscured xmlns:a14="http://schemas.microsoft.com/office/drawing/2010/main"/>
                      </a:ext>
                    </a:extLst>
                  </pic:spPr>
                </pic:pic>
              </a:graphicData>
            </a:graphic>
          </wp:inline>
        </w:drawing>
      </w:r>
    </w:p>
    <w:p w14:paraId="4B0DCB17" w14:textId="7BC03CB8" w:rsidR="0006708B" w:rsidRDefault="0006708B" w:rsidP="0006708B">
      <w:pPr>
        <w:jc w:val="both"/>
      </w:pPr>
      <w:r>
        <w:t xml:space="preserve">Auf der Startoberfläche der App angekommen, drücken Sie den Button „hinzufügen“ </w:t>
      </w:r>
      <w:r w:rsidR="004D2190">
        <w:t>und wählen „Fotos“ aus.</w:t>
      </w:r>
    </w:p>
    <w:p w14:paraId="56476D00" w14:textId="621CFE3C" w:rsidR="0006708B" w:rsidRDefault="0006708B" w:rsidP="0006708B">
      <w:pPr>
        <w:jc w:val="center"/>
      </w:pPr>
      <w:r>
        <w:rPr>
          <w:noProof/>
        </w:rPr>
        <mc:AlternateContent>
          <mc:Choice Requires="wps">
            <w:drawing>
              <wp:anchor distT="0" distB="0" distL="114300" distR="114300" simplePos="0" relativeHeight="251665408" behindDoc="0" locked="0" layoutInCell="1" allowOverlap="1" wp14:anchorId="5E0B2B60" wp14:editId="24BD4B91">
                <wp:simplePos x="0" y="0"/>
                <wp:positionH relativeFrom="column">
                  <wp:posOffset>3039745</wp:posOffset>
                </wp:positionH>
                <wp:positionV relativeFrom="paragraph">
                  <wp:posOffset>2122170</wp:posOffset>
                </wp:positionV>
                <wp:extent cx="544471" cy="529847"/>
                <wp:effectExtent l="19050" t="19050" r="46355" b="41910"/>
                <wp:wrapNone/>
                <wp:docPr id="20" name="Rechteck 20"/>
                <wp:cNvGraphicFramePr/>
                <a:graphic xmlns:a="http://schemas.openxmlformats.org/drawingml/2006/main">
                  <a:graphicData uri="http://schemas.microsoft.com/office/word/2010/wordprocessingShape">
                    <wps:wsp>
                      <wps:cNvSpPr/>
                      <wps:spPr>
                        <a:xfrm>
                          <a:off x="0" y="0"/>
                          <a:ext cx="544471" cy="529847"/>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A4DD3" id="Rechteck 20" o:spid="_x0000_s1026" style="position:absolute;margin-left:239.35pt;margin-top:167.1pt;width:42.85pt;height:41.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" filled="f" strokecolor="red" strokeweight="4.5pt"/>
            </w:pict>
          </mc:Fallback>
        </mc:AlternateContent>
      </w:r>
      <w:r w:rsidR="004D2190">
        <w:rPr>
          <w:noProof/>
        </w:rPr>
        <w:drawing>
          <wp:inline distT="0" distB="0" distL="0" distR="0" wp14:anchorId="35451954" wp14:editId="32409E7C">
            <wp:extent cx="5384800" cy="2880194"/>
            <wp:effectExtent l="0" t="0" r="635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4800" cy="2880194"/>
                    </a:xfrm>
                    <a:prstGeom prst="rect">
                      <a:avLst/>
                    </a:prstGeom>
                    <a:noFill/>
                    <a:ln>
                      <a:noFill/>
                    </a:ln>
                  </pic:spPr>
                </pic:pic>
              </a:graphicData>
            </a:graphic>
          </wp:inline>
        </w:drawing>
      </w:r>
    </w:p>
    <w:p w14:paraId="2C8F20FF" w14:textId="611EC5BC" w:rsidR="00C741FE" w:rsidRDefault="00C741FE" w:rsidP="004513DB">
      <w:pPr>
        <w:jc w:val="both"/>
      </w:pPr>
      <w:r>
        <w:t>Wählen Sie die Fotos, die Sie hinzufügen wollen, in der richtigen Reihenfolge aus.</w:t>
      </w:r>
    </w:p>
    <w:p w14:paraId="2A20E61D" w14:textId="1DCF29C1" w:rsidR="00C741FE" w:rsidRDefault="00C741FE" w:rsidP="00C741FE">
      <w:pPr>
        <w:jc w:val="center"/>
      </w:pPr>
      <w:r>
        <w:rPr>
          <w:noProof/>
        </w:rPr>
        <w:drawing>
          <wp:inline distT="0" distB="0" distL="0" distR="0" wp14:anchorId="58827E51" wp14:editId="18BF6FE6">
            <wp:extent cx="5385600" cy="1774788"/>
            <wp:effectExtent l="0" t="0" r="571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5600" cy="1774788"/>
                    </a:xfrm>
                    <a:prstGeom prst="rect">
                      <a:avLst/>
                    </a:prstGeom>
                    <a:noFill/>
                    <a:ln>
                      <a:noFill/>
                    </a:ln>
                  </pic:spPr>
                </pic:pic>
              </a:graphicData>
            </a:graphic>
          </wp:inline>
        </w:drawing>
      </w:r>
    </w:p>
    <w:p w14:paraId="10D8A3C8" w14:textId="77777777" w:rsidR="00F36459" w:rsidRDefault="00C741FE" w:rsidP="004513DB">
      <w:pPr>
        <w:jc w:val="both"/>
        <w:rPr>
          <w:noProof/>
        </w:rPr>
      </w:pPr>
      <w:r>
        <w:t>Sie sehen, dass die ausgewählten Fotos durchnummeriert werden.</w:t>
      </w:r>
      <w:r w:rsidR="00F36459" w:rsidRPr="00F36459">
        <w:rPr>
          <w:noProof/>
        </w:rPr>
        <w:t xml:space="preserve"> </w:t>
      </w:r>
    </w:p>
    <w:p w14:paraId="7671041E" w14:textId="48A429FF" w:rsidR="00C741FE" w:rsidRDefault="00F36459" w:rsidP="00103DE2">
      <w:pPr>
        <w:jc w:val="center"/>
      </w:pPr>
      <w:r>
        <w:rPr>
          <w:noProof/>
        </w:rPr>
        <w:drawing>
          <wp:inline distT="0" distB="0" distL="0" distR="0" wp14:anchorId="04FB626A" wp14:editId="3AFB214C">
            <wp:extent cx="2362200" cy="1174750"/>
            <wp:effectExtent l="0" t="0" r="0" b="635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2200" cy="1174750"/>
                    </a:xfrm>
                    <a:prstGeom prst="rect">
                      <a:avLst/>
                    </a:prstGeom>
                    <a:noFill/>
                    <a:ln>
                      <a:noFill/>
                    </a:ln>
                  </pic:spPr>
                </pic:pic>
              </a:graphicData>
            </a:graphic>
          </wp:inline>
        </w:drawing>
      </w:r>
    </w:p>
    <w:p w14:paraId="5CEBF912" w14:textId="2956ECAB" w:rsidR="00103DE2" w:rsidRDefault="006D0724" w:rsidP="004513DB">
      <w:pPr>
        <w:jc w:val="both"/>
      </w:pPr>
      <w:r>
        <w:lastRenderedPageBreak/>
        <w:t>Drücken Sie oben rechts „Fertig“, wenn Sie alle Fotos ausgewählt haben, die Sie zu einer PDF-Datei zusammenführen wollen.</w:t>
      </w:r>
    </w:p>
    <w:p w14:paraId="002E3ACC" w14:textId="2C7D4D17" w:rsidR="004513DB" w:rsidRDefault="00ED629F" w:rsidP="004513DB">
      <w:pPr>
        <w:jc w:val="both"/>
      </w:pPr>
      <w:r>
        <w:t xml:space="preserve">Im darauffolgenden Fenster haben Sie die Möglichkeit </w:t>
      </w:r>
      <w:r w:rsidR="004513DB">
        <w:t>die Seiten über das Symbol oben rechts zu drehen und Sie können über das Symbol unten links weitere Fotos als Seiten hinzufügen. Wenn Sie mit der Auswahl zufrieden sind, drücken Sie den blauen Button unten rechts, der Ihnen anzeigt, wie viele Seiten ihr Dokument hat.</w:t>
      </w:r>
    </w:p>
    <w:p w14:paraId="06C22867" w14:textId="088C2ACC" w:rsidR="006D0724" w:rsidRDefault="008F2D99" w:rsidP="00C07D51">
      <w:pPr>
        <w:jc w:val="center"/>
      </w:pPr>
      <w:r>
        <w:rPr>
          <w:noProof/>
        </w:rPr>
        <mc:AlternateContent>
          <mc:Choice Requires="wps">
            <w:drawing>
              <wp:anchor distT="0" distB="0" distL="114300" distR="114300" simplePos="0" relativeHeight="251669504" behindDoc="0" locked="0" layoutInCell="1" allowOverlap="1" wp14:anchorId="4DBEC41E" wp14:editId="3F729FFC">
                <wp:simplePos x="0" y="0"/>
                <wp:positionH relativeFrom="column">
                  <wp:posOffset>4639945</wp:posOffset>
                </wp:positionH>
                <wp:positionV relativeFrom="paragraph">
                  <wp:posOffset>3963670</wp:posOffset>
                </wp:positionV>
                <wp:extent cx="279400" cy="271895"/>
                <wp:effectExtent l="19050" t="19050" r="44450" b="33020"/>
                <wp:wrapNone/>
                <wp:docPr id="29" name="Rechteck 29"/>
                <wp:cNvGraphicFramePr/>
                <a:graphic xmlns:a="http://schemas.openxmlformats.org/drawingml/2006/main">
                  <a:graphicData uri="http://schemas.microsoft.com/office/word/2010/wordprocessingShape">
                    <wps:wsp>
                      <wps:cNvSpPr/>
                      <wps:spPr>
                        <a:xfrm>
                          <a:off x="0" y="0"/>
                          <a:ext cx="279400" cy="27189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041C6" id="Rechteck 29" o:spid="_x0000_s1026" style="position:absolute;margin-left:365.35pt;margin-top:312.1pt;width:22pt;height:21.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" filled="f" strokecolor="red" strokeweight="4.5pt"/>
            </w:pict>
          </mc:Fallback>
        </mc:AlternateContent>
      </w:r>
      <w:r w:rsidR="004513DB">
        <w:rPr>
          <w:noProof/>
        </w:rPr>
        <w:drawing>
          <wp:inline distT="0" distB="0" distL="0" distR="0" wp14:anchorId="42B68A2F" wp14:editId="6E6E6DEE">
            <wp:extent cx="3240000" cy="4321033"/>
            <wp:effectExtent l="0" t="0" r="0" b="381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40000" cy="4321033"/>
                    </a:xfrm>
                    <a:prstGeom prst="rect">
                      <a:avLst/>
                    </a:prstGeom>
                    <a:noFill/>
                    <a:ln>
                      <a:noFill/>
                    </a:ln>
                  </pic:spPr>
                </pic:pic>
              </a:graphicData>
            </a:graphic>
          </wp:inline>
        </w:drawing>
      </w:r>
    </w:p>
    <w:p w14:paraId="70B63A65" w14:textId="745B88AF" w:rsidR="004513DB" w:rsidRDefault="004513DB" w:rsidP="00C741FE">
      <w:r>
        <w:t>Im nächsten Fenster haben Sie die Optionen Seitengröße, Kanten und Orientierung der Seiten festzulegen. Wenn Sie mit dem Ergebnis zufrieden sind, drücken Sie auf „Speichern“ unten rechts.</w:t>
      </w:r>
    </w:p>
    <w:p w14:paraId="76979EED" w14:textId="6D052754" w:rsidR="008F2D99" w:rsidRDefault="008F2D99" w:rsidP="008F2D99">
      <w:pPr>
        <w:jc w:val="center"/>
      </w:pPr>
      <w:r>
        <w:rPr>
          <w:noProof/>
        </w:rPr>
        <mc:AlternateContent>
          <mc:Choice Requires="wps">
            <w:drawing>
              <wp:anchor distT="0" distB="0" distL="114300" distR="114300" simplePos="0" relativeHeight="251667456" behindDoc="0" locked="0" layoutInCell="1" allowOverlap="1" wp14:anchorId="1E9B502E" wp14:editId="4991A7FA">
                <wp:simplePos x="0" y="0"/>
                <wp:positionH relativeFrom="column">
                  <wp:posOffset>4281805</wp:posOffset>
                </wp:positionH>
                <wp:positionV relativeFrom="paragraph">
                  <wp:posOffset>3360860</wp:posOffset>
                </wp:positionV>
                <wp:extent cx="449976" cy="224706"/>
                <wp:effectExtent l="19050" t="19050" r="45720" b="42545"/>
                <wp:wrapNone/>
                <wp:docPr id="28" name="Rechteck 28"/>
                <wp:cNvGraphicFramePr/>
                <a:graphic xmlns:a="http://schemas.openxmlformats.org/drawingml/2006/main">
                  <a:graphicData uri="http://schemas.microsoft.com/office/word/2010/wordprocessingShape">
                    <wps:wsp>
                      <wps:cNvSpPr/>
                      <wps:spPr>
                        <a:xfrm>
                          <a:off x="0" y="0"/>
                          <a:ext cx="449976" cy="22470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A4BFD" id="Rechteck 28" o:spid="_x0000_s1026" style="position:absolute;margin-left:337.15pt;margin-top:264.65pt;width:35.45pt;height:1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" filled="f" strokecolor="red" strokeweight="4.5pt"/>
            </w:pict>
          </mc:Fallback>
        </mc:AlternateContent>
      </w:r>
      <w:r>
        <w:rPr>
          <w:noProof/>
        </w:rPr>
        <w:drawing>
          <wp:inline distT="0" distB="0" distL="0" distR="0" wp14:anchorId="2E49353C" wp14:editId="69F89EE7">
            <wp:extent cx="2699354" cy="3600000"/>
            <wp:effectExtent l="0" t="0" r="6350" b="635"/>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99354" cy="3600000"/>
                    </a:xfrm>
                    <a:prstGeom prst="rect">
                      <a:avLst/>
                    </a:prstGeom>
                    <a:noFill/>
                    <a:ln>
                      <a:noFill/>
                    </a:ln>
                  </pic:spPr>
                </pic:pic>
              </a:graphicData>
            </a:graphic>
          </wp:inline>
        </w:drawing>
      </w:r>
    </w:p>
    <w:p w14:paraId="79C2AFA8" w14:textId="0975CD5F" w:rsidR="00CC21A5" w:rsidRDefault="00CC21A5" w:rsidP="00CC21A5">
      <w:pPr>
        <w:jc w:val="both"/>
      </w:pPr>
      <w:r>
        <w:lastRenderedPageBreak/>
        <w:t>Es erscheint ein weiteres Fenster, in dem Sie oben den Dateinamen verändern können. Die Optionen unten können Sie ignorieren. Klicken Sie nach der Vergabe eines sinnvollen Dateinamens auf „Fertig“.</w:t>
      </w:r>
    </w:p>
    <w:p w14:paraId="0754677E" w14:textId="38D2AEAE" w:rsidR="00CC21A5" w:rsidRDefault="00CC21A5" w:rsidP="00CC21A5">
      <w:pPr>
        <w:jc w:val="center"/>
      </w:pPr>
      <w:r>
        <w:rPr>
          <w:noProof/>
        </w:rPr>
        <mc:AlternateContent>
          <mc:Choice Requires="wps">
            <w:drawing>
              <wp:anchor distT="0" distB="0" distL="114300" distR="114300" simplePos="0" relativeHeight="251671552" behindDoc="0" locked="0" layoutInCell="1" allowOverlap="1" wp14:anchorId="2D0B0FC3" wp14:editId="3CD0A81B">
                <wp:simplePos x="0" y="0"/>
                <wp:positionH relativeFrom="column">
                  <wp:posOffset>3037840</wp:posOffset>
                </wp:positionH>
                <wp:positionV relativeFrom="paragraph">
                  <wp:posOffset>57150</wp:posOffset>
                </wp:positionV>
                <wp:extent cx="797160" cy="224706"/>
                <wp:effectExtent l="19050" t="19050" r="41275" b="42545"/>
                <wp:wrapNone/>
                <wp:docPr id="31" name="Rechteck 31"/>
                <wp:cNvGraphicFramePr/>
                <a:graphic xmlns:a="http://schemas.openxmlformats.org/drawingml/2006/main">
                  <a:graphicData uri="http://schemas.microsoft.com/office/word/2010/wordprocessingShape">
                    <wps:wsp>
                      <wps:cNvSpPr/>
                      <wps:spPr>
                        <a:xfrm>
                          <a:off x="0" y="0"/>
                          <a:ext cx="797160" cy="22470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C43A1" id="Rechteck 31" o:spid="_x0000_s1026" style="position:absolute;margin-left:239.2pt;margin-top:4.5pt;width:62.75pt;height:17.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" filled="f" strokecolor="red" strokeweight="4.5pt"/>
            </w:pict>
          </mc:Fallback>
        </mc:AlternateContent>
      </w:r>
      <w:r>
        <w:rPr>
          <w:noProof/>
        </w:rPr>
        <w:drawing>
          <wp:inline distT="0" distB="0" distL="0" distR="0" wp14:anchorId="640AFCDE" wp14:editId="125C30DD">
            <wp:extent cx="3600000" cy="1496471"/>
            <wp:effectExtent l="0" t="0" r="635" b="889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68831"/>
                    <a:stretch/>
                  </pic:blipFill>
                  <pic:spPr bwMode="auto">
                    <a:xfrm>
                      <a:off x="0" y="0"/>
                      <a:ext cx="3600000" cy="1496471"/>
                    </a:xfrm>
                    <a:prstGeom prst="rect">
                      <a:avLst/>
                    </a:prstGeom>
                    <a:noFill/>
                    <a:ln>
                      <a:noFill/>
                    </a:ln>
                    <a:extLst>
                      <a:ext uri="{53640926-AAD7-44D8-BBD7-CCE9431645EC}">
                        <a14:shadowObscured xmlns:a14="http://schemas.microsoft.com/office/drawing/2010/main"/>
                      </a:ext>
                    </a:extLst>
                  </pic:spPr>
                </pic:pic>
              </a:graphicData>
            </a:graphic>
          </wp:inline>
        </w:drawing>
      </w:r>
    </w:p>
    <w:p w14:paraId="38312F95" w14:textId="44F6547F" w:rsidR="00242536" w:rsidRDefault="00242536" w:rsidP="004D2190">
      <w:r>
        <w:t>Im darauffolgenden Fenster drücken Sie den Button „Freigeben“</w:t>
      </w:r>
      <w:r w:rsidR="00672ED3">
        <w:t xml:space="preserve"> </w:t>
      </w:r>
      <w:r w:rsidR="00CF0F31">
        <w:t xml:space="preserve"> </w:t>
      </w:r>
      <w:r w:rsidR="00CF0F31">
        <w:rPr>
          <w:noProof/>
        </w:rPr>
        <w:drawing>
          <wp:inline distT="0" distB="0" distL="0" distR="0" wp14:anchorId="5F5050F0" wp14:editId="6F2A6A61">
            <wp:extent cx="124616" cy="180000"/>
            <wp:effectExtent l="0" t="0" r="8890" b="0"/>
            <wp:docPr id="33" name="Grafik 33" descr="Print Icon or Share Icon - User Experi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rint Icon or Share Icon - User Experience Stack Exchan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4616" cy="180000"/>
                    </a:xfrm>
                    <a:prstGeom prst="rect">
                      <a:avLst/>
                    </a:prstGeom>
                    <a:noFill/>
                    <a:ln>
                      <a:noFill/>
                    </a:ln>
                  </pic:spPr>
                </pic:pic>
              </a:graphicData>
            </a:graphic>
          </wp:inline>
        </w:drawing>
      </w:r>
      <w:r>
        <w:t xml:space="preserve"> </w:t>
      </w:r>
      <w:r w:rsidR="00672ED3">
        <w:t xml:space="preserve"> </w:t>
      </w:r>
      <w:r>
        <w:t>unten links</w:t>
      </w:r>
      <w:r w:rsidR="000504B9">
        <w:t xml:space="preserve"> und wählen „PDF“ aus</w:t>
      </w:r>
      <w:r>
        <w:t>.</w:t>
      </w:r>
    </w:p>
    <w:p w14:paraId="2D0E824F" w14:textId="3765BBDD" w:rsidR="00242536" w:rsidRDefault="00242536" w:rsidP="004D2190">
      <w:r>
        <w:rPr>
          <w:noProof/>
        </w:rPr>
        <w:drawing>
          <wp:inline distT="0" distB="0" distL="0" distR="0" wp14:anchorId="555863D4" wp14:editId="77BD0762">
            <wp:extent cx="4813300" cy="3467100"/>
            <wp:effectExtent l="0" t="0" r="6350" b="0"/>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13300" cy="3467100"/>
                    </a:xfrm>
                    <a:prstGeom prst="rect">
                      <a:avLst/>
                    </a:prstGeom>
                    <a:noFill/>
                    <a:ln>
                      <a:noFill/>
                    </a:ln>
                  </pic:spPr>
                </pic:pic>
              </a:graphicData>
            </a:graphic>
          </wp:inline>
        </w:drawing>
      </w:r>
    </w:p>
    <w:p w14:paraId="54E4E147" w14:textId="3F2CF401" w:rsidR="00933789" w:rsidRDefault="00933789" w:rsidP="004D2190">
      <w:r>
        <w:t xml:space="preserve">Wählen Sie „In Dateien sichern“. Theoretisch könnten Sie an dieser Stelle auch OneDrive </w:t>
      </w:r>
      <w:r>
        <w:rPr>
          <w:noProof/>
        </w:rPr>
        <w:drawing>
          <wp:inline distT="0" distB="0" distL="0" distR="0" wp14:anchorId="79BFCEF6" wp14:editId="763D5B0E">
            <wp:extent cx="272590" cy="180000"/>
            <wp:effectExtent l="0" t="0" r="0" b="0"/>
            <wp:docPr id="35" name="Grafik 35" descr="OneDrive im Mac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neDrive im Mac App Stor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5291" t="20847" r="5608" b="20317"/>
                    <a:stretch/>
                  </pic:blipFill>
                  <pic:spPr bwMode="auto">
                    <a:xfrm>
                      <a:off x="0" y="0"/>
                      <a:ext cx="272590" cy="180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verwenden, müssten aber sicherstellen, dass Sie bei OneDrive wirklich mit Ihrem @scg.berlin Account angemeldet sind.</w:t>
      </w:r>
    </w:p>
    <w:p w14:paraId="6FCABA39" w14:textId="3A999E49" w:rsidR="00933789" w:rsidRDefault="00933789" w:rsidP="004D2190">
      <w:r>
        <w:rPr>
          <w:noProof/>
        </w:rPr>
        <w:drawing>
          <wp:inline distT="0" distB="0" distL="0" distR="0" wp14:anchorId="2236B7BC" wp14:editId="0FA5CB80">
            <wp:extent cx="5257800" cy="205740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7800" cy="2057400"/>
                    </a:xfrm>
                    <a:prstGeom prst="rect">
                      <a:avLst/>
                    </a:prstGeom>
                    <a:noFill/>
                    <a:ln>
                      <a:noFill/>
                    </a:ln>
                  </pic:spPr>
                </pic:pic>
              </a:graphicData>
            </a:graphic>
          </wp:inline>
        </w:drawing>
      </w:r>
    </w:p>
    <w:p w14:paraId="325A1AC8" w14:textId="541255DF" w:rsidR="00933789" w:rsidRDefault="00933789" w:rsidP="004D2190">
      <w:r>
        <w:t xml:space="preserve">Wählen Sie einen geeigneten Ordner aus, den Sie später wiederfinden. Schauen Sie hier genau hin. iOS speichert Dateien gerne automatisch auf der iCloud </w:t>
      </w:r>
      <w:r>
        <w:rPr>
          <w:noProof/>
        </w:rPr>
        <w:drawing>
          <wp:inline distT="0" distB="0" distL="0" distR="0" wp14:anchorId="29A5CA85" wp14:editId="58903485">
            <wp:extent cx="178125" cy="180000"/>
            <wp:effectExtent l="0" t="0" r="0" b="0"/>
            <wp:docPr id="36" name="Grafik 36" descr="iCloud â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iCloud â Wikiped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78125" cy="180000"/>
                    </a:xfrm>
                    <a:prstGeom prst="rect">
                      <a:avLst/>
                    </a:prstGeom>
                    <a:noFill/>
                    <a:ln>
                      <a:noFill/>
                    </a:ln>
                  </pic:spPr>
                </pic:pic>
              </a:graphicData>
            </a:graphic>
          </wp:inline>
        </w:drawing>
      </w:r>
      <w:r>
        <w:t xml:space="preserve"> . Das ist für diese Anleitung nicht in jedem Fall hilfreich.</w:t>
      </w:r>
    </w:p>
    <w:p w14:paraId="5E753C54" w14:textId="0229E559" w:rsidR="0055175C" w:rsidRDefault="0055175C">
      <w:r>
        <w:br w:type="page"/>
      </w:r>
    </w:p>
    <w:p w14:paraId="0F87DE45" w14:textId="078635EF" w:rsidR="0055175C" w:rsidRDefault="0055175C" w:rsidP="004D2190">
      <w:pPr>
        <w:rPr>
          <w:noProof/>
        </w:rPr>
      </w:pPr>
      <w:r>
        <w:lastRenderedPageBreak/>
        <w:t>Wählen Sie zunächst „Auf meinem iPad/iPhone“ als übergeordneten Ordner aus, indem Sie darauf drücken.</w:t>
      </w:r>
    </w:p>
    <w:p w14:paraId="41F639D3" w14:textId="39D089EF" w:rsidR="0055175C" w:rsidRDefault="0055175C" w:rsidP="004D2190">
      <w:r>
        <w:rPr>
          <w:noProof/>
        </w:rPr>
        <mc:AlternateContent>
          <mc:Choice Requires="wps">
            <w:drawing>
              <wp:anchor distT="0" distB="0" distL="114300" distR="114300" simplePos="0" relativeHeight="251673600" behindDoc="0" locked="0" layoutInCell="1" allowOverlap="1" wp14:anchorId="38524364" wp14:editId="6BA6BCAE">
                <wp:simplePos x="0" y="0"/>
                <wp:positionH relativeFrom="column">
                  <wp:posOffset>173990</wp:posOffset>
                </wp:positionH>
                <wp:positionV relativeFrom="paragraph">
                  <wp:posOffset>1957705</wp:posOffset>
                </wp:positionV>
                <wp:extent cx="2501829" cy="529851"/>
                <wp:effectExtent l="19050" t="19050" r="32385" b="41910"/>
                <wp:wrapNone/>
                <wp:docPr id="39" name="Rechteck 39"/>
                <wp:cNvGraphicFramePr/>
                <a:graphic xmlns:a="http://schemas.openxmlformats.org/drawingml/2006/main">
                  <a:graphicData uri="http://schemas.microsoft.com/office/word/2010/wordprocessingShape">
                    <wps:wsp>
                      <wps:cNvSpPr/>
                      <wps:spPr>
                        <a:xfrm>
                          <a:off x="0" y="0"/>
                          <a:ext cx="2501829" cy="529851"/>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847D3" id="Rechteck 39" o:spid="_x0000_s1026" style="position:absolute;margin-left:13.7pt;margin-top:154.15pt;width:197pt;height:4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" filled="f" strokecolor="red" strokeweight="4.5pt"/>
            </w:pict>
          </mc:Fallback>
        </mc:AlternateContent>
      </w:r>
      <w:r>
        <w:rPr>
          <w:noProof/>
        </w:rPr>
        <w:drawing>
          <wp:inline distT="0" distB="0" distL="0" distR="0" wp14:anchorId="08F5312D" wp14:editId="191A3813">
            <wp:extent cx="6642100" cy="2514600"/>
            <wp:effectExtent l="0" t="0" r="635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2100" cy="2514600"/>
                    </a:xfrm>
                    <a:prstGeom prst="rect">
                      <a:avLst/>
                    </a:prstGeom>
                    <a:noFill/>
                    <a:ln>
                      <a:noFill/>
                    </a:ln>
                  </pic:spPr>
                </pic:pic>
              </a:graphicData>
            </a:graphic>
          </wp:inline>
        </w:drawing>
      </w:r>
    </w:p>
    <w:p w14:paraId="32444970" w14:textId="3652816E" w:rsidR="00956E1A" w:rsidRDefault="00956E1A" w:rsidP="004D2190">
      <w:r>
        <w:t>Erstellen Sie einen neuen Ordner, den Sie z.B. „Schulaufgaben“ nennen</w:t>
      </w:r>
      <w:r w:rsidR="007D08E2">
        <w:t>, und drücken Sie oben rechts auf „Fertig“</w:t>
      </w:r>
      <w:r>
        <w:t>.</w:t>
      </w:r>
    </w:p>
    <w:p w14:paraId="5C67E18B" w14:textId="553301BF" w:rsidR="007D08E2" w:rsidRDefault="007D08E2" w:rsidP="00070A60">
      <w:pPr>
        <w:jc w:val="center"/>
      </w:pPr>
      <w:r>
        <w:rPr>
          <w:noProof/>
        </w:rPr>
        <mc:AlternateContent>
          <mc:Choice Requires="wps">
            <w:drawing>
              <wp:anchor distT="0" distB="0" distL="114300" distR="114300" simplePos="0" relativeHeight="251675648" behindDoc="0" locked="0" layoutInCell="1" allowOverlap="1" wp14:anchorId="7BCEC866" wp14:editId="513FC8B9">
                <wp:simplePos x="0" y="0"/>
                <wp:positionH relativeFrom="column">
                  <wp:posOffset>3923030</wp:posOffset>
                </wp:positionH>
                <wp:positionV relativeFrom="paragraph">
                  <wp:posOffset>17145</wp:posOffset>
                </wp:positionV>
                <wp:extent cx="544178" cy="246966"/>
                <wp:effectExtent l="19050" t="19050" r="46990" b="39370"/>
                <wp:wrapNone/>
                <wp:docPr id="42" name="Rechteck 42"/>
                <wp:cNvGraphicFramePr/>
                <a:graphic xmlns:a="http://schemas.openxmlformats.org/drawingml/2006/main">
                  <a:graphicData uri="http://schemas.microsoft.com/office/word/2010/wordprocessingShape">
                    <wps:wsp>
                      <wps:cNvSpPr/>
                      <wps:spPr>
                        <a:xfrm>
                          <a:off x="0" y="0"/>
                          <a:ext cx="544178" cy="24696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F201C" id="Rechteck 42" o:spid="_x0000_s1026" style="position:absolute;margin-left:308.9pt;margin-top:1.35pt;width:42.85pt;height:19.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" filled="f" strokecolor="red" strokeweight="4.5pt"/>
            </w:pict>
          </mc:Fallback>
        </mc:AlternateContent>
      </w:r>
      <w:r>
        <w:rPr>
          <w:noProof/>
        </w:rPr>
        <w:drawing>
          <wp:inline distT="0" distB="0" distL="0" distR="0" wp14:anchorId="6C189372" wp14:editId="23EFFBF2">
            <wp:extent cx="2211342" cy="2520000"/>
            <wp:effectExtent l="0" t="0" r="0" b="0"/>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11342" cy="2520000"/>
                    </a:xfrm>
                    <a:prstGeom prst="rect">
                      <a:avLst/>
                    </a:prstGeom>
                    <a:noFill/>
                    <a:ln>
                      <a:noFill/>
                    </a:ln>
                  </pic:spPr>
                </pic:pic>
              </a:graphicData>
            </a:graphic>
          </wp:inline>
        </w:drawing>
      </w:r>
    </w:p>
    <w:p w14:paraId="6D470E16" w14:textId="7044A688" w:rsidR="007D08E2" w:rsidRDefault="007D08E2" w:rsidP="004D2190">
      <w:r>
        <w:t>Wählen Sie den erstellten Ordner aus und drücken Sie oben rechts auf „Sichern“.</w:t>
      </w:r>
    </w:p>
    <w:p w14:paraId="106B5DF2" w14:textId="4DCF63B5" w:rsidR="007D08E2" w:rsidRDefault="007D08E2" w:rsidP="007D08E2">
      <w:pPr>
        <w:jc w:val="center"/>
      </w:pPr>
      <w:r>
        <w:rPr>
          <w:noProof/>
        </w:rPr>
        <mc:AlternateContent>
          <mc:Choice Requires="wps">
            <w:drawing>
              <wp:anchor distT="0" distB="0" distL="114300" distR="114300" simplePos="0" relativeHeight="251677696" behindDoc="0" locked="0" layoutInCell="1" allowOverlap="1" wp14:anchorId="2A15E270" wp14:editId="28B15BB9">
                <wp:simplePos x="0" y="0"/>
                <wp:positionH relativeFrom="column">
                  <wp:posOffset>4464050</wp:posOffset>
                </wp:positionH>
                <wp:positionV relativeFrom="paragraph">
                  <wp:posOffset>95250</wp:posOffset>
                </wp:positionV>
                <wp:extent cx="544178" cy="246966"/>
                <wp:effectExtent l="19050" t="19050" r="46990" b="39370"/>
                <wp:wrapNone/>
                <wp:docPr id="43" name="Rechteck 43"/>
                <wp:cNvGraphicFramePr/>
                <a:graphic xmlns:a="http://schemas.openxmlformats.org/drawingml/2006/main">
                  <a:graphicData uri="http://schemas.microsoft.com/office/word/2010/wordprocessingShape">
                    <wps:wsp>
                      <wps:cNvSpPr/>
                      <wps:spPr>
                        <a:xfrm>
                          <a:off x="0" y="0"/>
                          <a:ext cx="544178" cy="24696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AF1F1" id="Rechteck 43" o:spid="_x0000_s1026" style="position:absolute;margin-left:351.5pt;margin-top:7.5pt;width:42.85pt;height:19.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" filled="f" strokecolor="red" strokeweight="4.5pt"/>
            </w:pict>
          </mc:Fallback>
        </mc:AlternateContent>
      </w:r>
      <w:r>
        <w:rPr>
          <w:noProof/>
        </w:rPr>
        <w:drawing>
          <wp:inline distT="0" distB="0" distL="0" distR="0" wp14:anchorId="13F14F59" wp14:editId="4C738702">
            <wp:extent cx="3568700" cy="2315845"/>
            <wp:effectExtent l="0" t="0" r="0" b="8255"/>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3218" t="50696" r="23084"/>
                    <a:stretch/>
                  </pic:blipFill>
                  <pic:spPr bwMode="auto">
                    <a:xfrm>
                      <a:off x="0" y="0"/>
                      <a:ext cx="3568700" cy="2315845"/>
                    </a:xfrm>
                    <a:prstGeom prst="rect">
                      <a:avLst/>
                    </a:prstGeom>
                    <a:noFill/>
                    <a:ln>
                      <a:noFill/>
                    </a:ln>
                    <a:extLst>
                      <a:ext uri="{53640926-AAD7-44D8-BBD7-CCE9431645EC}">
                        <a14:shadowObscured xmlns:a14="http://schemas.microsoft.com/office/drawing/2010/main"/>
                      </a:ext>
                    </a:extLst>
                  </pic:spPr>
                </pic:pic>
              </a:graphicData>
            </a:graphic>
          </wp:inline>
        </w:drawing>
      </w:r>
    </w:p>
    <w:p w14:paraId="2831008E" w14:textId="5D0F7F8A" w:rsidR="00586610" w:rsidRDefault="00586610" w:rsidP="00586610">
      <w:r>
        <w:t>Nun ist die PDF-Datei auf Ihrem iPad/iPhone auf dem internen Speicher im ausgewählten Ordner abgelegt.</w:t>
      </w:r>
    </w:p>
    <w:p w14:paraId="369CB9BC" w14:textId="358E2AA7" w:rsidR="00B72908" w:rsidRDefault="00B72908">
      <w:r>
        <w:br w:type="page"/>
      </w:r>
    </w:p>
    <w:p w14:paraId="2A071BD7" w14:textId="4B3B869D" w:rsidR="00B72908" w:rsidRDefault="00B72908" w:rsidP="00586610">
      <w:r>
        <w:lastRenderedPageBreak/>
        <w:t xml:space="preserve">Gehen Sie </w:t>
      </w:r>
      <w:r w:rsidR="003C5B5D">
        <w:t xml:space="preserve">in die Microsoft Teams App </w:t>
      </w:r>
      <w:r w:rsidR="003C5B5D">
        <w:rPr>
          <w:noProof/>
        </w:rPr>
        <w:drawing>
          <wp:inline distT="0" distB="0" distL="0" distR="0" wp14:anchorId="7CA58805" wp14:editId="2DE757D6">
            <wp:extent cx="265680" cy="180000"/>
            <wp:effectExtent l="0" t="0" r="1270" b="0"/>
            <wp:docPr id="44" name="Grafik 44" descr="Microsoft Teams im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icrosoft Teams im App Store"/>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6261" b="15988"/>
                    <a:stretch/>
                  </pic:blipFill>
                  <pic:spPr bwMode="auto">
                    <a:xfrm>
                      <a:off x="0" y="0"/>
                      <a:ext cx="265680" cy="180000"/>
                    </a:xfrm>
                    <a:prstGeom prst="rect">
                      <a:avLst/>
                    </a:prstGeom>
                    <a:noFill/>
                    <a:ln>
                      <a:noFill/>
                    </a:ln>
                    <a:extLst>
                      <a:ext uri="{53640926-AAD7-44D8-BBD7-CCE9431645EC}">
                        <a14:shadowObscured xmlns:a14="http://schemas.microsoft.com/office/drawing/2010/main"/>
                      </a:ext>
                    </a:extLst>
                  </pic:spPr>
                </pic:pic>
              </a:graphicData>
            </a:graphic>
          </wp:inline>
        </w:drawing>
      </w:r>
      <w:r w:rsidR="00325E66">
        <w:t xml:space="preserve">. Wählen Sie </w:t>
      </w:r>
      <w:r w:rsidR="00AE0182">
        <w:t xml:space="preserve">über „Aufgaben“ </w:t>
      </w:r>
      <w:r w:rsidR="000808B5">
        <w:t xml:space="preserve"> </w:t>
      </w:r>
      <w:r w:rsidR="00AE0182">
        <w:rPr>
          <w:noProof/>
        </w:rPr>
        <w:drawing>
          <wp:inline distT="0" distB="0" distL="0" distR="0" wp14:anchorId="464846CA" wp14:editId="208D4651">
            <wp:extent cx="176667" cy="180000"/>
            <wp:effectExtent l="0" t="0" r="0" b="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6667" cy="180000"/>
                    </a:xfrm>
                    <a:prstGeom prst="rect">
                      <a:avLst/>
                    </a:prstGeom>
                    <a:noFill/>
                    <a:ln>
                      <a:noFill/>
                    </a:ln>
                  </pic:spPr>
                </pic:pic>
              </a:graphicData>
            </a:graphic>
          </wp:inline>
        </w:drawing>
      </w:r>
      <w:r w:rsidR="00AE0182">
        <w:t xml:space="preserve"> </w:t>
      </w:r>
      <w:r w:rsidR="000808B5">
        <w:t xml:space="preserve"> </w:t>
      </w:r>
      <w:r w:rsidR="00AE0182">
        <w:t>die Aufgabe aus, die Sie abgeben wollen. Drücken Sie auf „Arbeit hinzufügen“.</w:t>
      </w:r>
      <w:r w:rsidR="005F0131">
        <w:t xml:space="preserve"> Drücken Sie anschließend „Von diesem Gerät hochladen“.</w:t>
      </w:r>
    </w:p>
    <w:p w14:paraId="7CBC8DCB" w14:textId="45A81C23" w:rsidR="00AE0182" w:rsidRDefault="00871119" w:rsidP="00586610">
      <w:r>
        <w:rPr>
          <w:noProof/>
        </w:rPr>
        <mc:AlternateContent>
          <mc:Choice Requires="wps">
            <w:drawing>
              <wp:anchor distT="0" distB="0" distL="114300" distR="114300" simplePos="0" relativeHeight="251681792" behindDoc="0" locked="0" layoutInCell="1" allowOverlap="1" wp14:anchorId="49F7FC40" wp14:editId="421E3C91">
                <wp:simplePos x="0" y="0"/>
                <wp:positionH relativeFrom="column">
                  <wp:posOffset>2795905</wp:posOffset>
                </wp:positionH>
                <wp:positionV relativeFrom="paragraph">
                  <wp:posOffset>1858645</wp:posOffset>
                </wp:positionV>
                <wp:extent cx="1411461" cy="246966"/>
                <wp:effectExtent l="19050" t="19050" r="36830" b="39370"/>
                <wp:wrapNone/>
                <wp:docPr id="49" name="Rechteck 49"/>
                <wp:cNvGraphicFramePr/>
                <a:graphic xmlns:a="http://schemas.openxmlformats.org/drawingml/2006/main">
                  <a:graphicData uri="http://schemas.microsoft.com/office/word/2010/wordprocessingShape">
                    <wps:wsp>
                      <wps:cNvSpPr/>
                      <wps:spPr>
                        <a:xfrm>
                          <a:off x="0" y="0"/>
                          <a:ext cx="1411461" cy="24696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F50A91" id="Rechteck 49" o:spid="_x0000_s1026" style="position:absolute;margin-left:220.15pt;margin-top:146.35pt;width:111.15pt;height:19.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" filled="f" strokecolor="red" strokeweight="4.5pt"/>
            </w:pict>
          </mc:Fallback>
        </mc:AlternateContent>
      </w:r>
      <w:r w:rsidR="00AE0182">
        <w:rPr>
          <w:noProof/>
        </w:rPr>
        <mc:AlternateContent>
          <mc:Choice Requires="wps">
            <w:drawing>
              <wp:anchor distT="0" distB="0" distL="114300" distR="114300" simplePos="0" relativeHeight="251679744" behindDoc="0" locked="0" layoutInCell="1" allowOverlap="1" wp14:anchorId="4434BDFE" wp14:editId="6C77954E">
                <wp:simplePos x="0" y="0"/>
                <wp:positionH relativeFrom="column">
                  <wp:posOffset>27305</wp:posOffset>
                </wp:positionH>
                <wp:positionV relativeFrom="paragraph">
                  <wp:posOffset>2563495</wp:posOffset>
                </wp:positionV>
                <wp:extent cx="796732" cy="246966"/>
                <wp:effectExtent l="19050" t="19050" r="41910" b="39370"/>
                <wp:wrapNone/>
                <wp:docPr id="46" name="Rechteck 46"/>
                <wp:cNvGraphicFramePr/>
                <a:graphic xmlns:a="http://schemas.openxmlformats.org/drawingml/2006/main">
                  <a:graphicData uri="http://schemas.microsoft.com/office/word/2010/wordprocessingShape">
                    <wps:wsp>
                      <wps:cNvSpPr/>
                      <wps:spPr>
                        <a:xfrm>
                          <a:off x="0" y="0"/>
                          <a:ext cx="796732" cy="24696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8B41F" id="Rechteck 46" o:spid="_x0000_s1026" style="position:absolute;margin-left:2.15pt;margin-top:201.85pt;width:62.75pt;height:19.4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" filled="f" strokecolor="red" strokeweight="4.5pt"/>
            </w:pict>
          </mc:Fallback>
        </mc:AlternateContent>
      </w:r>
      <w:r w:rsidR="00AE0182">
        <w:rPr>
          <w:noProof/>
        </w:rPr>
        <w:drawing>
          <wp:inline distT="0" distB="0" distL="0" distR="0" wp14:anchorId="0CE44B19" wp14:editId="2BD88B24">
            <wp:extent cx="2145263" cy="3240000"/>
            <wp:effectExtent l="0" t="0" r="7620" b="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45263" cy="3240000"/>
                    </a:xfrm>
                    <a:prstGeom prst="rect">
                      <a:avLst/>
                    </a:prstGeom>
                    <a:noFill/>
                    <a:ln>
                      <a:noFill/>
                    </a:ln>
                  </pic:spPr>
                </pic:pic>
              </a:graphicData>
            </a:graphic>
          </wp:inline>
        </w:drawing>
      </w:r>
      <w:r>
        <w:tab/>
      </w:r>
      <w:r>
        <w:tab/>
      </w:r>
      <w:r>
        <w:rPr>
          <w:noProof/>
        </w:rPr>
        <w:drawing>
          <wp:inline distT="0" distB="0" distL="0" distR="0" wp14:anchorId="55E6CFAB" wp14:editId="22DA7399">
            <wp:extent cx="2145030" cy="3246120"/>
            <wp:effectExtent l="0" t="0" r="7620" b="0"/>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 b="30039"/>
                    <a:stretch/>
                  </pic:blipFill>
                  <pic:spPr bwMode="auto">
                    <a:xfrm>
                      <a:off x="0" y="0"/>
                      <a:ext cx="2145600" cy="3246983"/>
                    </a:xfrm>
                    <a:prstGeom prst="rect">
                      <a:avLst/>
                    </a:prstGeom>
                    <a:noFill/>
                    <a:ln>
                      <a:noFill/>
                    </a:ln>
                    <a:extLst>
                      <a:ext uri="{53640926-AAD7-44D8-BBD7-CCE9431645EC}">
                        <a14:shadowObscured xmlns:a14="http://schemas.microsoft.com/office/drawing/2010/main"/>
                      </a:ext>
                    </a:extLst>
                  </pic:spPr>
                </pic:pic>
              </a:graphicData>
            </a:graphic>
          </wp:inline>
        </w:drawing>
      </w:r>
    </w:p>
    <w:p w14:paraId="5D4C4228" w14:textId="14BBFEC2" w:rsidR="005F0131" w:rsidRDefault="005F0131" w:rsidP="00F13C9D">
      <w:pPr>
        <w:jc w:val="both"/>
      </w:pPr>
      <w:r>
        <w:t>Wählen Sie über „Durchsuchen“ den Speicherort Ihrer Datei oder verwenden Sie die Suche oben, um nach Ihrem gewählten Dateinamen zu suchen. Wählen Sie die PDF-Datei, die Sie vorhin gespeichert haben</w:t>
      </w:r>
      <w:r w:rsidR="00E204A2">
        <w:t>,</w:t>
      </w:r>
      <w:r>
        <w:t xml:space="preserve"> aus.</w:t>
      </w:r>
      <w:r w:rsidR="00715EA3">
        <w:t xml:space="preserve"> Die Datei wird anschließend hochgeladen.</w:t>
      </w:r>
      <w:r w:rsidR="00F13C9D">
        <w:t xml:space="preserve"> Wenn Sie eine angehängte Datei wieder entfernen wollen, drücken Sie auf die drei Punkte </w:t>
      </w:r>
      <w:r w:rsidR="00F13C9D">
        <w:rPr>
          <w:noProof/>
        </w:rPr>
        <w:drawing>
          <wp:inline distT="0" distB="0" distL="0" distR="0" wp14:anchorId="24F20B72" wp14:editId="5BDF5671">
            <wp:extent cx="147706" cy="108000"/>
            <wp:effectExtent l="0" t="0" r="5080" b="6350"/>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7706" cy="108000"/>
                    </a:xfrm>
                    <a:prstGeom prst="rect">
                      <a:avLst/>
                    </a:prstGeom>
                    <a:noFill/>
                    <a:ln>
                      <a:noFill/>
                    </a:ln>
                  </pic:spPr>
                </pic:pic>
              </a:graphicData>
            </a:graphic>
          </wp:inline>
        </w:drawing>
      </w:r>
      <w:r w:rsidR="00F13C9D">
        <w:t xml:space="preserve"> und wählen Sie „Löschen“ aus. Durch Anklicken des Buttons „Abgeben“ oben rechts wird Ihre Datei der Lehrkraft, die die Aufgabe gestellt hat, bereitgestellt. Die Lehrkraft bekommt automatisch eine Benachrichtigung zu Ihrer Abgabe.</w:t>
      </w:r>
    </w:p>
    <w:p w14:paraId="69E43E74" w14:textId="77777777" w:rsidR="008D39A1" w:rsidRDefault="000549DD" w:rsidP="00586610">
      <w:r>
        <w:rPr>
          <w:noProof/>
        </w:rPr>
        <mc:AlternateContent>
          <mc:Choice Requires="wps">
            <w:drawing>
              <wp:anchor distT="0" distB="0" distL="114300" distR="114300" simplePos="0" relativeHeight="251685888" behindDoc="0" locked="0" layoutInCell="1" allowOverlap="1" wp14:anchorId="2E5899C4" wp14:editId="38BB5E01">
                <wp:simplePos x="0" y="0"/>
                <wp:positionH relativeFrom="column">
                  <wp:posOffset>27940</wp:posOffset>
                </wp:positionH>
                <wp:positionV relativeFrom="paragraph">
                  <wp:posOffset>405130</wp:posOffset>
                </wp:positionV>
                <wp:extent cx="2066521" cy="298829"/>
                <wp:effectExtent l="19050" t="19050" r="29210" b="44450"/>
                <wp:wrapNone/>
                <wp:docPr id="52" name="Rechteck 52"/>
                <wp:cNvGraphicFramePr/>
                <a:graphic xmlns:a="http://schemas.openxmlformats.org/drawingml/2006/main">
                  <a:graphicData uri="http://schemas.microsoft.com/office/word/2010/wordprocessingShape">
                    <wps:wsp>
                      <wps:cNvSpPr/>
                      <wps:spPr>
                        <a:xfrm>
                          <a:off x="0" y="0"/>
                          <a:ext cx="2066521" cy="298829"/>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99C0A" id="Rechteck 52" o:spid="_x0000_s1026" style="position:absolute;margin-left:2.2pt;margin-top:31.9pt;width:162.7pt;height:23.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" filled="f" strokecolor="red" strokeweight="4.5pt"/>
            </w:pict>
          </mc:Fallback>
        </mc:AlternateContent>
      </w:r>
      <w:r w:rsidR="005F0131">
        <w:rPr>
          <w:noProof/>
        </w:rPr>
        <mc:AlternateContent>
          <mc:Choice Requires="wps">
            <w:drawing>
              <wp:anchor distT="0" distB="0" distL="114300" distR="114300" simplePos="0" relativeHeight="251683840" behindDoc="0" locked="0" layoutInCell="1" allowOverlap="1" wp14:anchorId="530A8AA2" wp14:editId="0763F603">
                <wp:simplePos x="0" y="0"/>
                <wp:positionH relativeFrom="column">
                  <wp:posOffset>1244600</wp:posOffset>
                </wp:positionH>
                <wp:positionV relativeFrom="paragraph">
                  <wp:posOffset>4112895</wp:posOffset>
                </wp:positionV>
                <wp:extent cx="796732" cy="437515"/>
                <wp:effectExtent l="19050" t="19050" r="41910" b="38735"/>
                <wp:wrapNone/>
                <wp:docPr id="51" name="Rechteck 51"/>
                <wp:cNvGraphicFramePr/>
                <a:graphic xmlns:a="http://schemas.openxmlformats.org/drawingml/2006/main">
                  <a:graphicData uri="http://schemas.microsoft.com/office/word/2010/wordprocessingShape">
                    <wps:wsp>
                      <wps:cNvSpPr/>
                      <wps:spPr>
                        <a:xfrm>
                          <a:off x="0" y="0"/>
                          <a:ext cx="796732" cy="4375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4874B6" id="Rechteck 51" o:spid="_x0000_s1026" style="position:absolute;margin-left:98pt;margin-top:323.85pt;width:62.75pt;height:34.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" filled="f" strokecolor="red" strokeweight="4.5pt"/>
            </w:pict>
          </mc:Fallback>
        </mc:AlternateContent>
      </w:r>
      <w:r w:rsidR="005F0131">
        <w:rPr>
          <w:noProof/>
        </w:rPr>
        <w:drawing>
          <wp:inline distT="0" distB="0" distL="0" distR="0" wp14:anchorId="0D185B79" wp14:editId="132FC9B5">
            <wp:extent cx="2145600" cy="4637751"/>
            <wp:effectExtent l="0" t="0" r="7620" b="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45600" cy="4637751"/>
                    </a:xfrm>
                    <a:prstGeom prst="rect">
                      <a:avLst/>
                    </a:prstGeom>
                    <a:noFill/>
                    <a:ln>
                      <a:noFill/>
                    </a:ln>
                  </pic:spPr>
                </pic:pic>
              </a:graphicData>
            </a:graphic>
          </wp:inline>
        </w:drawing>
      </w:r>
      <w:r w:rsidR="005B7C9F">
        <w:tab/>
      </w:r>
    </w:p>
    <w:p w14:paraId="240C6AEB" w14:textId="3DA9FEDE" w:rsidR="00AC2BC5" w:rsidRDefault="008D39A1" w:rsidP="00586610">
      <w:r>
        <w:lastRenderedPageBreak/>
        <w:t>Fragen oder Ergänzungen zu der Anleitung können per E-Mail an Herrn Schwarzl gerichtet werden.</w:t>
      </w:r>
    </w:p>
    <w:p w14:paraId="3DA36F34" w14:textId="23CA501D" w:rsidR="005236CB" w:rsidRDefault="005236CB" w:rsidP="00586610">
      <w:r>
        <w:t xml:space="preserve">Ich bedanke mich </w:t>
      </w:r>
      <w:r w:rsidR="00282B18">
        <w:t>bei</w:t>
      </w:r>
      <w:r>
        <w:t xml:space="preserve"> Lilian für die Bereitstellung einiger Screenshots.</w:t>
      </w:r>
    </w:p>
    <w:sectPr w:rsidR="005236CB"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AUAIaGDdywAAAA="/>
  </w:docVars>
  <w:rsids>
    <w:rsidRoot w:val="00FA0443"/>
    <w:rsid w:val="00030C8D"/>
    <w:rsid w:val="000504B9"/>
    <w:rsid w:val="000549DD"/>
    <w:rsid w:val="0006708B"/>
    <w:rsid w:val="00070A60"/>
    <w:rsid w:val="000808B5"/>
    <w:rsid w:val="000C4F7A"/>
    <w:rsid w:val="000E648D"/>
    <w:rsid w:val="00103DE2"/>
    <w:rsid w:val="00114B2E"/>
    <w:rsid w:val="00120D93"/>
    <w:rsid w:val="001D0689"/>
    <w:rsid w:val="00242536"/>
    <w:rsid w:val="00282B18"/>
    <w:rsid w:val="00325E66"/>
    <w:rsid w:val="003C5B5D"/>
    <w:rsid w:val="004513DB"/>
    <w:rsid w:val="004D2190"/>
    <w:rsid w:val="005236CB"/>
    <w:rsid w:val="0055175C"/>
    <w:rsid w:val="00584BC5"/>
    <w:rsid w:val="00586610"/>
    <w:rsid w:val="005B7C9F"/>
    <w:rsid w:val="005F0131"/>
    <w:rsid w:val="00672ED3"/>
    <w:rsid w:val="006C3587"/>
    <w:rsid w:val="006D0724"/>
    <w:rsid w:val="006D7EEE"/>
    <w:rsid w:val="00715EA3"/>
    <w:rsid w:val="007531A3"/>
    <w:rsid w:val="007968D1"/>
    <w:rsid w:val="007D08E2"/>
    <w:rsid w:val="007F3A1D"/>
    <w:rsid w:val="008522ED"/>
    <w:rsid w:val="00871119"/>
    <w:rsid w:val="008D39A1"/>
    <w:rsid w:val="008F2D99"/>
    <w:rsid w:val="00933789"/>
    <w:rsid w:val="00946952"/>
    <w:rsid w:val="00956E1A"/>
    <w:rsid w:val="00AC2BC5"/>
    <w:rsid w:val="00AE0182"/>
    <w:rsid w:val="00B11BF0"/>
    <w:rsid w:val="00B72908"/>
    <w:rsid w:val="00B979E5"/>
    <w:rsid w:val="00C07D51"/>
    <w:rsid w:val="00C741FE"/>
    <w:rsid w:val="00CC21A5"/>
    <w:rsid w:val="00CF0F31"/>
    <w:rsid w:val="00D7306B"/>
    <w:rsid w:val="00E204A2"/>
    <w:rsid w:val="00EA5CB0"/>
    <w:rsid w:val="00ED629F"/>
    <w:rsid w:val="00EF129B"/>
    <w:rsid w:val="00F13C9D"/>
    <w:rsid w:val="00F36459"/>
    <w:rsid w:val="00FA044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fontTable" Target="fontTable.xml"/><Relationship Id="rId5" Type="http://schemas.openxmlformats.org/officeDocument/2006/relationships/image" Target="media/image2.jpe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8" Type="http://schemas.openxmlformats.org/officeDocument/2006/relationships/image" Target="media/image5.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557</Words>
  <Characters>3514</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56</cp:revision>
  <dcterms:created xsi:type="dcterms:W3CDTF">2020-04-29T16:31:00Z</dcterms:created>
  <dcterms:modified xsi:type="dcterms:W3CDTF">2020-04-29T18:29:00Z</dcterms:modified>
</cp:coreProperties>
</file>